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D032F" w14:textId="77755279" w:rsidR="00EA15ED" w:rsidRPr="00987B72" w:rsidRDefault="009C1CAC" w:rsidP="00987B72">
      <w:pPr>
        <w:rPr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25BC93" wp14:editId="7CF30967">
                <wp:simplePos x="0" y="0"/>
                <wp:positionH relativeFrom="margin">
                  <wp:posOffset>529167</wp:posOffset>
                </wp:positionH>
                <wp:positionV relativeFrom="paragraph">
                  <wp:posOffset>-795020</wp:posOffset>
                </wp:positionV>
                <wp:extent cx="4740910" cy="112585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0910" cy="1125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38681EB" w14:textId="19D3A2A3" w:rsidR="005A41C2" w:rsidRPr="009C1CAC" w:rsidRDefault="009C1CAC" w:rsidP="005A41C2">
                            <w:pPr>
                              <w:jc w:val="center"/>
                              <w:rPr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YES </w:t>
                            </w:r>
                            <w:r w:rsidR="005A41C2" w:rsidRPr="009C1CAC">
                              <w:rPr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JOB </w:t>
                            </w:r>
                            <w:proofErr w:type="gramStart"/>
                            <w:r w:rsidR="005A41C2" w:rsidRPr="009C1CAC">
                              <w:rPr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LISTING </w:t>
                            </w:r>
                            <w:r w:rsidR="00B67F9A">
                              <w:rPr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!</w:t>
                            </w:r>
                            <w:proofErr w:type="gramEnd"/>
                          </w:p>
                          <w:p w14:paraId="1B74ECB8" w14:textId="77777777" w:rsidR="005A41C2" w:rsidRPr="009C1CAC" w:rsidRDefault="005A41C2">
                            <w:pPr>
                              <w:rPr>
                                <w:b/>
                                <w:color w:val="7030A0"/>
                                <w14:shadow w14:blurRad="0" w14:dist="38100" w14:dir="2700000" w14:sx="100000" w14:sy="100000" w14:kx="0" w14:ky="0" w14:algn="tl">
                                  <w14:schemeClr w14:val="accent6"/>
                                </w14:shadow>
                                <w14:textOutline w14:w="6604" w14:cap="flat" w14:cmpd="sng" w14:algn="ctr">
                                  <w14:solidFill>
                                    <w14:schemeClr w14:val="accent6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25BC9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1.65pt;margin-top:-62.6pt;width:373.3pt;height:88.6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" filled="f" stroked="f">
                <v:textbox>
                  <w:txbxContent>
                    <w:p w14:paraId="338681EB" w14:textId="19D3A2A3" w:rsidR="005A41C2" w:rsidRPr="009C1CAC" w:rsidRDefault="009C1CAC" w:rsidP="005A41C2">
                      <w:pPr>
                        <w:jc w:val="center"/>
                        <w:rPr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 xml:space="preserve">YES </w:t>
                      </w:r>
                      <w:r w:rsidR="005A41C2" w:rsidRPr="009C1CAC">
                        <w:rPr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 xml:space="preserve">JOB </w:t>
                      </w:r>
                      <w:proofErr w:type="gramStart"/>
                      <w:r w:rsidR="005A41C2" w:rsidRPr="009C1CAC">
                        <w:rPr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 xml:space="preserve">LISTING </w:t>
                      </w:r>
                      <w:r w:rsidR="00B67F9A">
                        <w:rPr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  <w:t>!</w:t>
                      </w:r>
                      <w:proofErr w:type="gramEnd"/>
                    </w:p>
                    <w:p w14:paraId="1B74ECB8" w14:textId="77777777" w:rsidR="005A41C2" w:rsidRPr="009C1CAC" w:rsidRDefault="005A41C2">
                      <w:pPr>
                        <w:rPr>
                          <w:b/>
                          <w:color w:val="7030A0"/>
                          <w14:shadow w14:blurRad="0" w14:dist="38100" w14:dir="2700000" w14:sx="100000" w14:sy="100000" w14:kx="0" w14:ky="0" w14:algn="tl">
                            <w14:schemeClr w14:val="accent6"/>
                          </w14:shadow>
                          <w14:textOutline w14:w="6604" w14:cap="flat" w14:cmpd="sng" w14:algn="ctr">
                            <w14:solidFill>
                              <w14:schemeClr w14:val="accent6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05DDB9" w14:textId="558ACA54" w:rsidR="00EA15ED" w:rsidRPr="00EA15ED" w:rsidRDefault="00EA15ED" w:rsidP="006759A9">
      <w:pPr>
        <w:pStyle w:val="Heading1"/>
        <w:shd w:val="clear" w:color="auto" w:fill="FFFFFF"/>
        <w:rPr>
          <w:rFonts w:ascii="Arial" w:hAnsi="Arial" w:cs="Arial"/>
          <w:color w:val="282828"/>
          <w:sz w:val="32"/>
          <w:szCs w:val="32"/>
          <w:u w:val="single"/>
        </w:rPr>
      </w:pPr>
    </w:p>
    <w:p w14:paraId="1FDB7029" w14:textId="600F7D6E" w:rsidR="004E6509" w:rsidRPr="00AF169E" w:rsidRDefault="007505CB" w:rsidP="006759A9">
      <w:pPr>
        <w:pStyle w:val="Heading1"/>
        <w:shd w:val="clear" w:color="auto" w:fill="FFFFFF"/>
        <w:rPr>
          <w:rStyle w:val="Hyperlink"/>
          <w:rFonts w:ascii="Arial" w:hAnsi="Arial" w:cs="Arial"/>
          <w:sz w:val="24"/>
          <w:szCs w:val="24"/>
        </w:rPr>
      </w:pPr>
      <w:r w:rsidRPr="00AF169E">
        <w:rPr>
          <w:rFonts w:cstheme="minorHAnsi"/>
          <w:noProof/>
          <w:color w:val="000000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9A42F38" wp14:editId="494C1F77">
            <wp:simplePos x="0" y="0"/>
            <wp:positionH relativeFrom="page">
              <wp:posOffset>2766695</wp:posOffset>
            </wp:positionH>
            <wp:positionV relativeFrom="paragraph">
              <wp:posOffset>128905</wp:posOffset>
            </wp:positionV>
            <wp:extent cx="4176395" cy="5487035"/>
            <wp:effectExtent l="0" t="0" r="0" b="0"/>
            <wp:wrapSquare wrapText="bothSides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395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15ED" w:rsidRPr="00AF169E">
        <w:rPr>
          <w:rFonts w:ascii="Arial" w:hAnsi="Arial" w:cs="Arial"/>
          <w:color w:val="282828"/>
          <w:sz w:val="24"/>
          <w:szCs w:val="24"/>
          <w:u w:val="single"/>
        </w:rPr>
        <w:t xml:space="preserve">Retail </w:t>
      </w:r>
    </w:p>
    <w:p w14:paraId="6F422D92" w14:textId="77777777" w:rsidR="007505CB" w:rsidRPr="00AF169E" w:rsidRDefault="00EA15ED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Home Bargains </w:t>
      </w:r>
      <w:proofErr w:type="gram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-  Store</w:t>
      </w:r>
      <w:proofErr w:type="gram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Team Member </w:t>
      </w:r>
    </w:p>
    <w:p w14:paraId="3416B21C" w14:textId="4D0260A3" w:rsidR="00EA15ED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hyperlink r:id="rId6" w:history="1">
        <w:r w:rsidR="00EA15ED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Home Bargains</w:t>
        </w:r>
      </w:hyperlink>
      <w:r w:rsidR="00EA15ED"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 </w:t>
      </w:r>
    </w:p>
    <w:p w14:paraId="7B3EB437" w14:textId="18529B26" w:rsidR="00EA15ED" w:rsidRPr="00AF169E" w:rsidRDefault="00EA15ED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proofErr w:type="spellStart"/>
      <w:proofErr w:type="gram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Lovisa</w:t>
      </w:r>
      <w:proofErr w:type="spell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  -</w:t>
      </w:r>
      <w:proofErr w:type="gram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Team Member  </w:t>
      </w:r>
    </w:p>
    <w:p w14:paraId="69374775" w14:textId="7B3A7ED6" w:rsidR="00EA15ED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7" w:history="1">
        <w:r w:rsidR="00EA15ED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Careers (worldmanager.com)</w:t>
        </w:r>
      </w:hyperlink>
    </w:p>
    <w:p w14:paraId="5FA3568F" w14:textId="6AFA896D" w:rsidR="00EA15ED" w:rsidRPr="00AF169E" w:rsidRDefault="00EA15ED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 Ryman </w:t>
      </w:r>
      <w:proofErr w:type="gram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-  </w:t>
      </w:r>
      <w:r w:rsidR="007505CB"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S</w:t>
      </w: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ales</w:t>
      </w:r>
      <w:proofErr w:type="gram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Assistant</w:t>
      </w:r>
    </w:p>
    <w:p w14:paraId="117B6CA6" w14:textId="1FBDE81D" w:rsidR="00EA15ED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8" w:history="1">
        <w:r w:rsidR="00EA15ED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Sales Assistant - Leicester - 17.5 Hours-36733118 | Rymans Careers (rymancareers.co.uk)</w:t>
        </w:r>
      </w:hyperlink>
    </w:p>
    <w:p w14:paraId="25807D9F" w14:textId="63559A8C" w:rsidR="00EA15ED" w:rsidRPr="00AF169E" w:rsidRDefault="00EA15ED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Urban Outfitters - Sales Associates</w:t>
      </w:r>
    </w:p>
    <w:p w14:paraId="413E337C" w14:textId="0D748EDB" w:rsidR="006D1FCC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9" w:history="1">
        <w:r w:rsidR="00EA15ED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Career Opportunities: Urban Outfitters - Part Time Sales Associates (Temp Contract) - Leicester (127145) (successfactors.com)</w:t>
        </w:r>
      </w:hyperlink>
    </w:p>
    <w:p w14:paraId="75D0C35D" w14:textId="169A871D" w:rsidR="00EA15ED" w:rsidRPr="00AF169E" w:rsidRDefault="004501CB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Co-</w:t>
      </w:r>
      <w:proofErr w:type="gram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operative  -</w:t>
      </w:r>
      <w:proofErr w:type="gram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Customer Services Assistant </w:t>
      </w:r>
    </w:p>
    <w:p w14:paraId="12C42E11" w14:textId="2D0B7049" w:rsidR="004501CB" w:rsidRPr="00AF169E" w:rsidRDefault="00394072" w:rsidP="006759A9">
      <w:pPr>
        <w:pStyle w:val="Heading1"/>
        <w:shd w:val="clear" w:color="auto" w:fill="FFFFFF"/>
        <w:rPr>
          <w:rStyle w:val="Hyperlink"/>
          <w:rFonts w:asciiTheme="minorHAnsi" w:hAnsiTheme="minorHAnsi" w:cstheme="minorHAnsi"/>
          <w:color w:val="2D2D2D"/>
          <w:sz w:val="24"/>
          <w:szCs w:val="24"/>
          <w:u w:val="none"/>
          <w:shd w:val="clear" w:color="auto" w:fill="FFFFFF"/>
        </w:rPr>
      </w:pPr>
      <w:hyperlink r:id="rId10" w:history="1">
        <w:r w:rsidR="004501CB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Customer Services Assistant, Desford High Street Store - Central England Co-operative (cecjobs.coop)</w:t>
        </w:r>
      </w:hyperlink>
    </w:p>
    <w:p w14:paraId="61CC1AAE" w14:textId="5CA68567" w:rsidR="00172683" w:rsidRPr="00AF169E" w:rsidRDefault="00987B72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Aldi - Store Assistant  </w:t>
      </w:r>
    </w:p>
    <w:p w14:paraId="51D07841" w14:textId="49E9F63B" w:rsidR="004E6509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color w:val="0563C1" w:themeColor="hyperlink"/>
          <w:sz w:val="24"/>
          <w:szCs w:val="24"/>
          <w:u w:val="single"/>
        </w:rPr>
      </w:pPr>
      <w:hyperlink r:id="rId11" w:history="1">
        <w:r w:rsidR="00987B72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Details | Aldi (vacancy-filler.co.uk)</w:t>
        </w:r>
      </w:hyperlink>
    </w:p>
    <w:p w14:paraId="763F57F0" w14:textId="3916F83F" w:rsidR="00987B72" w:rsidRPr="00AF169E" w:rsidRDefault="00987B72" w:rsidP="00987B72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</w:rPr>
        <w:t xml:space="preserve">Barista – Starbucks Thurmaston </w:t>
      </w:r>
    </w:p>
    <w:p w14:paraId="7373E387" w14:textId="0F5025C7" w:rsidR="00987B72" w:rsidRPr="00AF169E" w:rsidRDefault="00394072" w:rsidP="00987B72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12" w:history="1">
        <w:r w:rsidR="00987B72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Job Description - Barista - Store# 12715, LEICESTER - THURMAST (180002322) (taleo.net)</w:t>
        </w:r>
      </w:hyperlink>
    </w:p>
    <w:p w14:paraId="31286C1F" w14:textId="0028B536" w:rsidR="00987B72" w:rsidRPr="00AF169E" w:rsidRDefault="00987B72" w:rsidP="00987B72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</w:rPr>
      </w:pPr>
      <w:r w:rsidRPr="00AF169E">
        <w:rPr>
          <w:rFonts w:asciiTheme="minorHAnsi" w:hAnsiTheme="minorHAnsi" w:cstheme="minorHAnsi"/>
          <w:color w:val="1F1F1F"/>
          <w:sz w:val="24"/>
          <w:szCs w:val="24"/>
          <w:shd w:val="clear" w:color="auto" w:fill="FFFFFF"/>
        </w:rPr>
        <w:lastRenderedPageBreak/>
        <w:t>Optical Assistant</w:t>
      </w:r>
    </w:p>
    <w:p w14:paraId="03815E12" w14:textId="28771063" w:rsidR="00487E3E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13" w:history="1">
        <w:r w:rsidR="00987B72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Optical Assistant (Retail) - Part Time - Leicester Leicestershire LE1 4FP (peopleclick.eu.com)</w:t>
        </w:r>
      </w:hyperlink>
    </w:p>
    <w:p w14:paraId="24E6A5FC" w14:textId="0AC00BAA" w:rsidR="006D1FCC" w:rsidRPr="00AF169E" w:rsidRDefault="006D1FCC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proofErr w:type="spell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WHSMith</w:t>
      </w:r>
      <w:proofErr w:type="spell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Sales Assistant – Loughborough</w:t>
      </w:r>
    </w:p>
    <w:p w14:paraId="2255F824" w14:textId="14C0129C" w:rsidR="006D1FCC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14" w:anchor="jobDetails=255826_5104" w:history="1">
        <w:r w:rsidR="006D1FCC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Sales Assistant - Loughborough | </w:t>
        </w:r>
        <w:proofErr w:type="spellStart"/>
        <w:r w:rsidR="006D1FCC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WHSMith</w:t>
        </w:r>
        <w:proofErr w:type="spellEnd"/>
        <w:r w:rsidR="006D1FCC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Careers (brassring.com)</w:t>
        </w:r>
      </w:hyperlink>
    </w:p>
    <w:p w14:paraId="60E771C1" w14:textId="77777777" w:rsidR="00FD50C5" w:rsidRPr="00AF169E" w:rsidRDefault="006D1FCC" w:rsidP="006759A9">
      <w:pPr>
        <w:pStyle w:val="Heading1"/>
        <w:shd w:val="clear" w:color="auto" w:fill="FFFFFF"/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sz w:val="24"/>
          <w:szCs w:val="24"/>
        </w:rPr>
        <w:br/>
      </w:r>
      <w:r w:rsidR="00CC5C08" w:rsidRPr="00AF169E"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  <w:t>B&amp;Q</w:t>
      </w:r>
      <w:r w:rsidR="00CC5C08"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</w:t>
      </w:r>
      <w:r w:rsidR="00CC5C08" w:rsidRPr="00AF169E"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  <w:t xml:space="preserve">Customer Advisor – Loughborough </w:t>
      </w:r>
    </w:p>
    <w:p w14:paraId="1FBEB82E" w14:textId="592E83F1" w:rsidR="00CC5C08" w:rsidRPr="00AF169E" w:rsidRDefault="00394072" w:rsidP="006759A9">
      <w:pPr>
        <w:pStyle w:val="Heading1"/>
        <w:shd w:val="clear" w:color="auto" w:fill="FFFFFF"/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</w:pPr>
      <w:hyperlink r:id="rId15" w:history="1">
        <w:r w:rsidR="00CC5C08" w:rsidRPr="00AF169E">
          <w:rPr>
            <w:rStyle w:val="Hyperlink"/>
            <w:sz w:val="24"/>
            <w:szCs w:val="24"/>
          </w:rPr>
          <w:t>Customer Advisor » Loughborough, Leicestershire (bandqcareers.com)</w:t>
        </w:r>
      </w:hyperlink>
    </w:p>
    <w:p w14:paraId="5B1BF9DF" w14:textId="6FE5DA20" w:rsidR="006D1FCC" w:rsidRPr="00AF169E" w:rsidRDefault="006D1FCC" w:rsidP="006759A9">
      <w:pPr>
        <w:pStyle w:val="Heading1"/>
        <w:shd w:val="clear" w:color="auto" w:fill="FFFFFF"/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</w:pP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Sales </w:t>
      </w:r>
      <w:proofErr w:type="gramStart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Assistant  British</w:t>
      </w:r>
      <w:proofErr w:type="gramEnd"/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 </w:t>
      </w:r>
      <w:r w:rsidR="007505CB"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>H</w:t>
      </w:r>
      <w:r w:rsidRPr="00AF169E">
        <w:rPr>
          <w:rFonts w:asciiTheme="minorHAnsi" w:hAnsiTheme="minorHAnsi" w:cstheme="minorHAnsi"/>
          <w:color w:val="2D2D2D"/>
          <w:sz w:val="24"/>
          <w:szCs w:val="24"/>
          <w:shd w:val="clear" w:color="auto" w:fill="FFFFFF"/>
        </w:rPr>
        <w:t xml:space="preserve">eart Foundation </w:t>
      </w:r>
    </w:p>
    <w:p w14:paraId="7B9B097A" w14:textId="10C601C9" w:rsidR="00FD50C5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16" w:history="1">
        <w:r w:rsidR="00B94031" w:rsidRPr="00AF169E">
          <w:rPr>
            <w:rStyle w:val="Hyperlink"/>
            <w:rFonts w:asciiTheme="minorHAnsi" w:hAnsiTheme="minorHAnsi" w:cstheme="minorHAnsi"/>
            <w:sz w:val="24"/>
            <w:szCs w:val="24"/>
          </w:rPr>
          <w:t>Sales Assistant - British Heart Foundation (bhf.org.uk)</w:t>
        </w:r>
      </w:hyperlink>
    </w:p>
    <w:p w14:paraId="55AF3079" w14:textId="126540E8" w:rsidR="00FD50C5" w:rsidRPr="00AF169E" w:rsidRDefault="00FD50C5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r w:rsidRPr="00AF169E">
        <w:rPr>
          <w:rFonts w:asciiTheme="minorHAnsi" w:hAnsiTheme="minorHAnsi" w:cstheme="minorHAnsi"/>
          <w:sz w:val="24"/>
          <w:szCs w:val="24"/>
        </w:rPr>
        <w:t xml:space="preserve">Retail Assistant </w:t>
      </w:r>
      <w:proofErr w:type="gramStart"/>
      <w:r w:rsidRPr="00AF169E">
        <w:rPr>
          <w:rFonts w:asciiTheme="minorHAnsi" w:hAnsiTheme="minorHAnsi" w:cstheme="minorHAnsi"/>
          <w:sz w:val="24"/>
          <w:szCs w:val="24"/>
        </w:rPr>
        <w:t>-  Screw</w:t>
      </w:r>
      <w:proofErr w:type="gramEnd"/>
      <w:r w:rsidRPr="00AF169E">
        <w:rPr>
          <w:rFonts w:asciiTheme="minorHAnsi" w:hAnsiTheme="minorHAnsi" w:cstheme="minorHAnsi"/>
          <w:sz w:val="24"/>
          <w:szCs w:val="24"/>
        </w:rPr>
        <w:t xml:space="preserve"> fix </w:t>
      </w:r>
    </w:p>
    <w:p w14:paraId="646515BB" w14:textId="173F423B" w:rsidR="00487E3E" w:rsidRPr="00AF169E" w:rsidRDefault="00394072" w:rsidP="006759A9">
      <w:pPr>
        <w:pStyle w:val="Heading1"/>
        <w:shd w:val="clear" w:color="auto" w:fill="FFFFFF"/>
        <w:rPr>
          <w:rFonts w:asciiTheme="minorHAnsi" w:hAnsiTheme="minorHAnsi" w:cstheme="minorHAnsi"/>
          <w:sz w:val="24"/>
          <w:szCs w:val="24"/>
        </w:rPr>
      </w:pPr>
      <w:hyperlink r:id="rId17" w:history="1">
        <w:r w:rsidR="00FD50C5" w:rsidRPr="00AF169E">
          <w:rPr>
            <w:rStyle w:val="Hyperlink"/>
            <w:sz w:val="24"/>
            <w:szCs w:val="24"/>
          </w:rPr>
          <w:t>Retail Assistant | ScrewfixICIMS-2712</w:t>
        </w:r>
      </w:hyperlink>
    </w:p>
    <w:p w14:paraId="5F645D78" w14:textId="075B986A" w:rsidR="002F5731" w:rsidRPr="00AF169E" w:rsidRDefault="002F5731" w:rsidP="006759A9">
      <w:pPr>
        <w:pStyle w:val="Heading1"/>
        <w:shd w:val="clear" w:color="auto" w:fill="FFFFFF"/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</w:pPr>
      <w:r w:rsidRPr="00AF169E"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  <w:t xml:space="preserve">Receptionist Team </w:t>
      </w:r>
      <w:proofErr w:type="gramStart"/>
      <w:r w:rsidRPr="00AF169E"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  <w:t>Member  -</w:t>
      </w:r>
      <w:proofErr w:type="gramEnd"/>
      <w:r w:rsidRPr="00AF169E">
        <w:rPr>
          <w:rFonts w:ascii="Helvetica" w:hAnsi="Helvetica" w:cs="Helvetica"/>
          <w:color w:val="2D2D2D"/>
          <w:sz w:val="24"/>
          <w:szCs w:val="24"/>
          <w:shd w:val="clear" w:color="auto" w:fill="FFFFFF"/>
        </w:rPr>
        <w:t xml:space="preserve"> Travelodge </w:t>
      </w:r>
    </w:p>
    <w:p w14:paraId="5FF2C211" w14:textId="4B7DF2D3" w:rsidR="002F5731" w:rsidRPr="007505CB" w:rsidRDefault="00394072" w:rsidP="006759A9">
      <w:pPr>
        <w:pStyle w:val="Heading1"/>
        <w:shd w:val="clear" w:color="auto" w:fill="FFFFFF"/>
        <w:rPr>
          <w:rFonts w:ascii="Helvetica" w:hAnsi="Helvetica"/>
          <w:color w:val="2D2D2D"/>
          <w:sz w:val="24"/>
          <w:szCs w:val="24"/>
        </w:rPr>
      </w:pPr>
      <w:hyperlink r:id="rId18" w:history="1">
        <w:r w:rsidR="002F5731" w:rsidRPr="00AF169E">
          <w:rPr>
            <w:rStyle w:val="Hyperlink"/>
            <w:sz w:val="24"/>
            <w:szCs w:val="24"/>
          </w:rPr>
          <w:t>Receptionist Team Member - Part Time - 8 hours per week - Travelodge</w:t>
        </w:r>
      </w:hyperlink>
    </w:p>
    <w:p w14:paraId="7C276B67" w14:textId="77777777" w:rsidR="00B94031" w:rsidRPr="007505CB" w:rsidRDefault="00B94031" w:rsidP="006759A9">
      <w:pPr>
        <w:pStyle w:val="Heading1"/>
        <w:shd w:val="clear" w:color="auto" w:fill="FFFFFF"/>
        <w:rPr>
          <w:rFonts w:ascii="Helvetica" w:hAnsi="Helvetica"/>
          <w:color w:val="2D2D2D"/>
          <w:sz w:val="24"/>
          <w:szCs w:val="24"/>
        </w:rPr>
      </w:pPr>
    </w:p>
    <w:p w14:paraId="7CFD4477" w14:textId="1C58D7A9" w:rsidR="004E6509" w:rsidRPr="007505CB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24"/>
          <w:szCs w:val="24"/>
        </w:rPr>
      </w:pPr>
    </w:p>
    <w:p w14:paraId="61A44897" w14:textId="3027C3AB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66A47453" w14:textId="32252966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44C70F3C" w14:textId="55D21938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5584B618" w14:textId="130B8D7D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4E13A788" w14:textId="77777777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4BD7E540" w14:textId="77777777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1393D264" w14:textId="77777777" w:rsidR="004E6509" w:rsidRDefault="004E6509" w:rsidP="00706D33">
      <w:pPr>
        <w:pStyle w:val="Heading1"/>
        <w:shd w:val="clear" w:color="auto" w:fill="FFFFFF"/>
        <w:spacing w:before="150" w:beforeAutospacing="0" w:after="300" w:afterAutospacing="0"/>
        <w:textAlignment w:val="baseline"/>
        <w:rPr>
          <w:rFonts w:ascii="Arial" w:hAnsi="Arial" w:cs="Arial"/>
          <w:color w:val="0B0C0C"/>
          <w:sz w:val="32"/>
          <w:szCs w:val="32"/>
        </w:rPr>
      </w:pPr>
    </w:p>
    <w:p w14:paraId="29B4F194" w14:textId="77777777" w:rsidR="00FA19F1" w:rsidRPr="00C6033B" w:rsidRDefault="00FA19F1" w:rsidP="00E06C97">
      <w:pPr>
        <w:rPr>
          <w:u w:val="single"/>
        </w:rPr>
      </w:pPr>
    </w:p>
    <w:sectPr w:rsidR="00FA19F1" w:rsidRPr="00C603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jC3NDA1MDMwNDFT0lEKTi0uzszPAykwrQUAFlPnJCwAAAA="/>
  </w:docVars>
  <w:rsids>
    <w:rsidRoot w:val="00D1725A"/>
    <w:rsid w:val="00076B43"/>
    <w:rsid w:val="000A16FC"/>
    <w:rsid w:val="000E0170"/>
    <w:rsid w:val="00172683"/>
    <w:rsid w:val="002645CA"/>
    <w:rsid w:val="002823A2"/>
    <w:rsid w:val="002F5731"/>
    <w:rsid w:val="00312AF6"/>
    <w:rsid w:val="00362579"/>
    <w:rsid w:val="003728EC"/>
    <w:rsid w:val="00394072"/>
    <w:rsid w:val="003A29EE"/>
    <w:rsid w:val="004126FC"/>
    <w:rsid w:val="004501CB"/>
    <w:rsid w:val="00487E3E"/>
    <w:rsid w:val="004D2C50"/>
    <w:rsid w:val="004E6509"/>
    <w:rsid w:val="005870A5"/>
    <w:rsid w:val="005A41C2"/>
    <w:rsid w:val="006759A9"/>
    <w:rsid w:val="006D1FCC"/>
    <w:rsid w:val="00706D33"/>
    <w:rsid w:val="007505CB"/>
    <w:rsid w:val="007B1592"/>
    <w:rsid w:val="008779AE"/>
    <w:rsid w:val="00987B72"/>
    <w:rsid w:val="009C1CAC"/>
    <w:rsid w:val="00A11DA2"/>
    <w:rsid w:val="00AF169E"/>
    <w:rsid w:val="00AF5B09"/>
    <w:rsid w:val="00B12184"/>
    <w:rsid w:val="00B67F9A"/>
    <w:rsid w:val="00B826A8"/>
    <w:rsid w:val="00B94031"/>
    <w:rsid w:val="00B955D6"/>
    <w:rsid w:val="00BB4B99"/>
    <w:rsid w:val="00C05D53"/>
    <w:rsid w:val="00C6033B"/>
    <w:rsid w:val="00CC5C08"/>
    <w:rsid w:val="00D1725A"/>
    <w:rsid w:val="00E06C97"/>
    <w:rsid w:val="00E57515"/>
    <w:rsid w:val="00EA15ED"/>
    <w:rsid w:val="00EC3B0B"/>
    <w:rsid w:val="00ED17C4"/>
    <w:rsid w:val="00F07510"/>
    <w:rsid w:val="00FA19F1"/>
    <w:rsid w:val="00FD50C5"/>
    <w:rsid w:val="00FE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DF613"/>
  <w15:chartTrackingRefBased/>
  <w15:docId w15:val="{DC7A7542-66C5-4646-8A5B-0EB8484A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728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xlpa">
    <w:name w:val="_04xlpa"/>
    <w:basedOn w:val="Normal"/>
    <w:rsid w:val="00E06C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jsgrdq">
    <w:name w:val="jsgrdq"/>
    <w:basedOn w:val="DefaultParagraphFont"/>
    <w:rsid w:val="00E06C97"/>
  </w:style>
  <w:style w:type="character" w:styleId="Hyperlink">
    <w:name w:val="Hyperlink"/>
    <w:basedOn w:val="DefaultParagraphFont"/>
    <w:uiPriority w:val="99"/>
    <w:unhideWhenUsed/>
    <w:rsid w:val="00E06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6C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728E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603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ymancareers.co.uk/job/Sales-Assistant-Leicester-17.5-Hours-36733118?ittk=MfXIX9ruoTRSxOI71UnrljVW7hpL10f-2_O7Bv4Homs" TargetMode="External"/><Relationship Id="rId13" Type="http://schemas.openxmlformats.org/officeDocument/2006/relationships/hyperlink" Target="https://careers.peopleclick.eu.com/careerscp/client_visionexpress/external/search/careerscp/client_visionexpress/external/jobDetails/jobDetail.html?jobPostId=50983&amp;localeCode=en-us&amp;source=Indeed.com&amp;sourceType=PREMIUM_POST_SITE&amp;ittk=MfXIX9ruoTRSxOI71UnrljVW7hpL10f-2_O7Bv4Homs" TargetMode="External"/><Relationship Id="rId18" Type="http://schemas.openxmlformats.org/officeDocument/2006/relationships/hyperlink" Target="https://www.travelodge.co.uk/careers/vacancies/35712/receptionist-team-member--part-time--8-hours-per-week.html?source=Indeed&amp;ittk=MfXIX9ruoTRSxOI71UnrljVW7hpL10f-2_O7Bv4Hom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la.worldmanager.com/careers/position.php?id=8490&amp;back=index&amp;source=Indeed&amp;ittk=MfXIX9ruoTRSxOI71UnrljVW7hpL10f-2_O7Bv4Homs" TargetMode="External"/><Relationship Id="rId12" Type="http://schemas.openxmlformats.org/officeDocument/2006/relationships/hyperlink" Target="https://starbucks.taleo.net/careersection/1000222EuroRetail/jobdetail.ftl?lang=en&amp;job=1013069&amp;src=JB-12106&amp;ittk=MfXIX9ruoTRSxOI71UnrljVW7hpL10f-2_O7Bv4Homs" TargetMode="External"/><Relationship Id="rId17" Type="http://schemas.openxmlformats.org/officeDocument/2006/relationships/hyperlink" Target="https://jobs.screwfix.com/job/Loughborough/retail-assistant/2021-7220?mediaGuid=fe2de7ad-3df7-4213-8e9c-80df3a1f353e&amp;bidCode=70cd1c04-70e5-4c42-81f9-15536d079281" TargetMode="External"/><Relationship Id="rId2" Type="http://schemas.openxmlformats.org/officeDocument/2006/relationships/styles" Target="styles.xml"/><Relationship Id="rId16" Type="http://schemas.openxmlformats.org/officeDocument/2006/relationships/hyperlink" Target="https://jobs.bhf.org.uk/vacancies/9824/sales-assistant.html?ittk=MfXIX9ruoTRSxOI71UnrljVW7hpL10f-2_O7Bv4Ho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careershub.homebargains.co.uk/members/modules/job/detail.php?record=10450&amp;ittk=MfXIX9ruoTRSxOI71UnrljVW7hpL10f-2_O7Bv4Homs" TargetMode="External"/><Relationship Id="rId11" Type="http://schemas.openxmlformats.org/officeDocument/2006/relationships/hyperlink" Target="https://aldi.vacancy-filler.co.uk/Candidate/AdvertDetails/EibO1XESvvZE49IwhxqqIRWwWVe33lEc-E6leboNY0c?utm_campaign=tmp&amp;utm_medium=organic&amp;utm_source=indeed.com&amp;ittk=MfXIX9ruoTRSxOI71UnrljVW7hpL10f-2_O7Bv4Homs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bandqcareers.com/retail/retail-assistantcustomer-advisor/customer-advisor/loughborough/2021-7342?src=JB-10500&amp;ittk=MfXIX9ruoTRSxOI71UnrljVW7hpL10f-2_O7Bv4Homs" TargetMode="External"/><Relationship Id="rId10" Type="http://schemas.openxmlformats.org/officeDocument/2006/relationships/hyperlink" Target="https://www.cecjobs.coop/vacancy-details/12879?ittk=MfXIX9ruoTRSxOI71UnrljVW7hpL10f-2_O7Bv4Hom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reer4.successfactors.com/career?career%5fns=job%5flisting&amp;company=URBN&amp;navBarLevel=JOB%5fSEARCH&amp;rcm%5fsite%5flocale=en%5fUS&amp;career_job_req_id=127145&amp;selected_lang=en_US&amp;jobAlertController_jobAlertId=&amp;jobAlertController_jobAlertName=&amp;_s.crb=kDxgsYihJCq2VEwifX1j3Qfxq46aPqEnXKLHxfjMbR0%3d&amp;jobPipeline=Indeed&amp;ittk=MfXIX9ruoTRSxOI71UnrljVW7hpL10f-2_O7Bv4Homs" TargetMode="External"/><Relationship Id="rId14" Type="http://schemas.openxmlformats.org/officeDocument/2006/relationships/hyperlink" Target="https://krb-sjobs.brassring.com/TGnewUI/Search/home/HomeWithPreLoad?partnerid=30012&amp;siteid=5104&amp;PageType=JobDetails&amp;jobid=255826&amp;codes=1-INDEED&amp;ittk=MfXIX9ruoTRSxOI71UnrljVW7hpL10f-2_O7Bv4Ho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DEFEA0-2A82-446A-8A31-22DF1B22A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Rodall</dc:creator>
  <cp:keywords/>
  <dc:description/>
  <cp:lastModifiedBy>Jennifer Rodall</cp:lastModifiedBy>
  <cp:revision>8</cp:revision>
  <dcterms:created xsi:type="dcterms:W3CDTF">2021-02-17T15:17:00Z</dcterms:created>
  <dcterms:modified xsi:type="dcterms:W3CDTF">2021-03-25T16:36:00Z</dcterms:modified>
</cp:coreProperties>
</file>